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A9FB1A" w14:textId="7E97718C" w:rsidR="007D0520" w:rsidRPr="008F605F" w:rsidRDefault="004740A0" w:rsidP="007D0520">
      <w:pPr>
        <w:rPr>
          <w:b/>
          <w:bCs/>
          <w:color w:val="FF0000"/>
          <w:sz w:val="24"/>
          <w:szCs w:val="24"/>
        </w:rPr>
      </w:pPr>
      <w:r>
        <w:rPr>
          <w:b/>
          <w:bCs/>
          <w:color w:val="FF0000"/>
          <w:sz w:val="24"/>
          <w:szCs w:val="24"/>
        </w:rPr>
        <w:t>First idea</w:t>
      </w:r>
      <w:r w:rsidR="007D0520" w:rsidRPr="008F605F">
        <w:rPr>
          <w:b/>
          <w:bCs/>
          <w:color w:val="FF0000"/>
          <w:sz w:val="24"/>
          <w:szCs w:val="24"/>
        </w:rPr>
        <w:t>:</w:t>
      </w:r>
    </w:p>
    <w:p w14:paraId="5787704D" w14:textId="77777777" w:rsidR="00E602F7" w:rsidRDefault="00E602F7" w:rsidP="00E602F7">
      <w:r w:rsidRPr="00D16F8B">
        <w:rPr>
          <w:b/>
          <w:bCs/>
        </w:rPr>
        <w:t>States</w:t>
      </w:r>
      <w:r w:rsidRPr="00D16F8B">
        <w:t>: For the agent, the definition of the state will coincide with the jobs that have finished and the order in which they were done, that is, the sequence that has been built. This means that at the beginning of an episode, the state of the environment is empty, since no work has been added to the sequence; therefore, at the end of the episode the state of the environment will be given by all the sequenced works.</w:t>
      </w:r>
    </w:p>
    <w:p w14:paraId="01EC2BCB" w14:textId="77777777" w:rsidR="00E602F7" w:rsidRDefault="00E602F7" w:rsidP="00E602F7">
      <w:r w:rsidRPr="00B0330D">
        <w:rPr>
          <w:b/>
          <w:bCs/>
        </w:rPr>
        <w:t>Actions</w:t>
      </w:r>
      <w:r>
        <w:t xml:space="preserve">: </w:t>
      </w:r>
    </w:p>
    <w:p w14:paraId="5C58BAD9" w14:textId="087451AD" w:rsidR="00E602F7" w:rsidRDefault="00E602F7" w:rsidP="00E602F7">
      <w:pPr>
        <w:pStyle w:val="ListParagraph"/>
        <w:numPr>
          <w:ilvl w:val="0"/>
          <w:numId w:val="10"/>
        </w:numPr>
      </w:pPr>
      <w:r>
        <w:t xml:space="preserve">Action 1: </w:t>
      </w:r>
      <w:r w:rsidR="006431AF">
        <w:t>pick job 1</w:t>
      </w:r>
    </w:p>
    <w:p w14:paraId="53050833" w14:textId="19A4D6B5" w:rsidR="00E602F7" w:rsidRDefault="00E602F7" w:rsidP="00E602F7">
      <w:pPr>
        <w:pStyle w:val="ListParagraph"/>
        <w:numPr>
          <w:ilvl w:val="0"/>
          <w:numId w:val="10"/>
        </w:numPr>
      </w:pPr>
      <w:r>
        <w:t xml:space="preserve">Action 2: </w:t>
      </w:r>
      <w:r w:rsidR="006431AF">
        <w:t>pick job 2</w:t>
      </w:r>
    </w:p>
    <w:p w14:paraId="0318768E" w14:textId="2FDDDF68" w:rsidR="00E602F7" w:rsidRDefault="00E602F7" w:rsidP="00E602F7">
      <w:pPr>
        <w:pStyle w:val="ListParagraph"/>
        <w:numPr>
          <w:ilvl w:val="0"/>
          <w:numId w:val="10"/>
        </w:numPr>
      </w:pPr>
      <w:r>
        <w:t xml:space="preserve">Action 3: </w:t>
      </w:r>
      <w:r w:rsidR="006431AF">
        <w:t>pick job 3</w:t>
      </w:r>
    </w:p>
    <w:p w14:paraId="6DD0673B" w14:textId="5ABC26B8" w:rsidR="006431AF" w:rsidRDefault="006431AF" w:rsidP="00E602F7">
      <w:pPr>
        <w:pStyle w:val="ListParagraph"/>
        <w:numPr>
          <w:ilvl w:val="0"/>
          <w:numId w:val="10"/>
        </w:numPr>
      </w:pPr>
      <w:r>
        <w:t>…</w:t>
      </w:r>
    </w:p>
    <w:p w14:paraId="5C88D9E2" w14:textId="77777777" w:rsidR="00E602F7" w:rsidRDefault="00E602F7" w:rsidP="00E602F7">
      <w:r w:rsidRPr="00FA7580">
        <w:rPr>
          <w:b/>
          <w:bCs/>
        </w:rPr>
        <w:t>Rewards</w:t>
      </w:r>
      <w:r w:rsidRPr="00FA7580">
        <w:t xml:space="preserve">: As described, the state is represented by the sequence that has been built, an action constitutes inserting a new job in said sequence and </w:t>
      </w:r>
      <w:proofErr w:type="gramStart"/>
      <w:r w:rsidRPr="00FA7580">
        <w:t>taking into account</w:t>
      </w:r>
      <w:proofErr w:type="gramEnd"/>
      <w:r w:rsidRPr="00FA7580">
        <w:t xml:space="preserve"> that our final objective is to minimize the makespan; We define reward 1</w:t>
      </w:r>
      <w:r>
        <w:t>/</w:t>
      </w:r>
      <w:r w:rsidRPr="00FA7580">
        <w:rPr>
          <w:rFonts w:ascii="Cambria Math" w:hAnsi="Cambria Math" w:cs="Cambria Math"/>
        </w:rPr>
        <w:t>𝑚𝑎𝑘𝑒𝑠𝑝𝑎𝑛</w:t>
      </w:r>
      <w:r w:rsidRPr="00FA7580">
        <w:t>, note that the greater the makespan of the sequence, the lower the reward for the selected action. It should be noted then that the highest Q-value determines the best action in any state.</w:t>
      </w:r>
    </w:p>
    <w:p w14:paraId="6199AC3E" w14:textId="77777777" w:rsidR="00686D7B" w:rsidRDefault="00686D7B" w:rsidP="00686D7B">
      <w:r w:rsidRPr="00D66CAA">
        <w:rPr>
          <w:b/>
          <w:bCs/>
          <w:sz w:val="28"/>
          <w:szCs w:val="28"/>
        </w:rPr>
        <w:t>Example</w:t>
      </w:r>
      <w:r>
        <w:t>:</w:t>
      </w:r>
    </w:p>
    <w:p w14:paraId="5F71AF32" w14:textId="77777777" w:rsidR="00686D7B" w:rsidRDefault="00686D7B" w:rsidP="00686D7B">
      <w:r>
        <w:t xml:space="preserve">The problem solving process is illustrated below through a small example of only three jobs and two machines. </w:t>
      </w:r>
    </w:p>
    <w:tbl>
      <w:tblPr>
        <w:tblStyle w:val="TableGrid"/>
        <w:tblW w:w="0" w:type="auto"/>
        <w:tblLook w:val="04A0" w:firstRow="1" w:lastRow="0" w:firstColumn="1" w:lastColumn="0" w:noHBand="0" w:noVBand="1"/>
      </w:tblPr>
      <w:tblGrid>
        <w:gridCol w:w="2037"/>
        <w:gridCol w:w="2306"/>
        <w:gridCol w:w="2306"/>
        <w:gridCol w:w="2367"/>
      </w:tblGrid>
      <w:tr w:rsidR="00686D7B" w14:paraId="469F7694" w14:textId="77777777" w:rsidTr="00FF654A">
        <w:tc>
          <w:tcPr>
            <w:tcW w:w="2037" w:type="dxa"/>
          </w:tcPr>
          <w:p w14:paraId="275B07DA" w14:textId="77777777" w:rsidR="00686D7B" w:rsidRDefault="00686D7B" w:rsidP="00FF654A">
            <w:pPr>
              <w:jc w:val="center"/>
            </w:pPr>
          </w:p>
        </w:tc>
        <w:tc>
          <w:tcPr>
            <w:tcW w:w="2306" w:type="dxa"/>
          </w:tcPr>
          <w:p w14:paraId="6A49053E" w14:textId="77777777" w:rsidR="00686D7B" w:rsidRDefault="00686D7B" w:rsidP="00FF654A">
            <w:pPr>
              <w:jc w:val="center"/>
            </w:pPr>
            <w:r>
              <w:t>Machine 1</w:t>
            </w:r>
          </w:p>
        </w:tc>
        <w:tc>
          <w:tcPr>
            <w:tcW w:w="2306" w:type="dxa"/>
          </w:tcPr>
          <w:p w14:paraId="0E5B0D91" w14:textId="77777777" w:rsidR="00686D7B" w:rsidRDefault="00686D7B" w:rsidP="00FF654A">
            <w:pPr>
              <w:jc w:val="center"/>
            </w:pPr>
            <w:r>
              <w:t>Machine 2</w:t>
            </w:r>
          </w:p>
        </w:tc>
        <w:tc>
          <w:tcPr>
            <w:tcW w:w="2367" w:type="dxa"/>
          </w:tcPr>
          <w:p w14:paraId="562438AF" w14:textId="77777777" w:rsidR="00686D7B" w:rsidRDefault="00686D7B" w:rsidP="00FF654A">
            <w:pPr>
              <w:jc w:val="center"/>
            </w:pPr>
            <w:r>
              <w:t>Total processing time</w:t>
            </w:r>
          </w:p>
        </w:tc>
      </w:tr>
      <w:tr w:rsidR="00686D7B" w14:paraId="3DF202FB" w14:textId="77777777" w:rsidTr="00FF654A">
        <w:tc>
          <w:tcPr>
            <w:tcW w:w="2037" w:type="dxa"/>
          </w:tcPr>
          <w:p w14:paraId="6E94DFE8" w14:textId="77777777" w:rsidR="00686D7B" w:rsidRDefault="00686D7B" w:rsidP="00FF654A">
            <w:pPr>
              <w:jc w:val="center"/>
            </w:pPr>
            <w:r>
              <w:t>Job 1</w:t>
            </w:r>
          </w:p>
        </w:tc>
        <w:tc>
          <w:tcPr>
            <w:tcW w:w="2306" w:type="dxa"/>
          </w:tcPr>
          <w:p w14:paraId="605EC6CF" w14:textId="77777777" w:rsidR="00686D7B" w:rsidRDefault="00686D7B" w:rsidP="00FF654A">
            <w:pPr>
              <w:jc w:val="center"/>
            </w:pPr>
            <w:r>
              <w:t>6</w:t>
            </w:r>
          </w:p>
        </w:tc>
        <w:tc>
          <w:tcPr>
            <w:tcW w:w="2306" w:type="dxa"/>
          </w:tcPr>
          <w:p w14:paraId="2EFDD309" w14:textId="77777777" w:rsidR="00686D7B" w:rsidRDefault="00686D7B" w:rsidP="00FF654A">
            <w:pPr>
              <w:jc w:val="center"/>
            </w:pPr>
            <w:r>
              <w:t>1</w:t>
            </w:r>
          </w:p>
        </w:tc>
        <w:tc>
          <w:tcPr>
            <w:tcW w:w="2367" w:type="dxa"/>
          </w:tcPr>
          <w:p w14:paraId="5A95BFF5" w14:textId="77777777" w:rsidR="00686D7B" w:rsidRDefault="00686D7B" w:rsidP="00FF654A">
            <w:pPr>
              <w:jc w:val="center"/>
            </w:pPr>
            <w:r>
              <w:t>7</w:t>
            </w:r>
          </w:p>
        </w:tc>
      </w:tr>
      <w:tr w:rsidR="00686D7B" w14:paraId="1AEE1F14" w14:textId="77777777" w:rsidTr="00FF654A">
        <w:tc>
          <w:tcPr>
            <w:tcW w:w="2037" w:type="dxa"/>
          </w:tcPr>
          <w:p w14:paraId="08691D05" w14:textId="77777777" w:rsidR="00686D7B" w:rsidRDefault="00686D7B" w:rsidP="00FF654A">
            <w:pPr>
              <w:jc w:val="center"/>
            </w:pPr>
            <w:r>
              <w:t>Job 2</w:t>
            </w:r>
          </w:p>
        </w:tc>
        <w:tc>
          <w:tcPr>
            <w:tcW w:w="2306" w:type="dxa"/>
          </w:tcPr>
          <w:p w14:paraId="438B0762" w14:textId="77777777" w:rsidR="00686D7B" w:rsidRDefault="00686D7B" w:rsidP="00FF654A">
            <w:pPr>
              <w:jc w:val="center"/>
            </w:pPr>
            <w:r>
              <w:t>2</w:t>
            </w:r>
          </w:p>
        </w:tc>
        <w:tc>
          <w:tcPr>
            <w:tcW w:w="2306" w:type="dxa"/>
          </w:tcPr>
          <w:p w14:paraId="47A707C7" w14:textId="77777777" w:rsidR="00686D7B" w:rsidRDefault="00686D7B" w:rsidP="00FF654A">
            <w:pPr>
              <w:jc w:val="center"/>
            </w:pPr>
            <w:r>
              <w:t>4</w:t>
            </w:r>
          </w:p>
        </w:tc>
        <w:tc>
          <w:tcPr>
            <w:tcW w:w="2367" w:type="dxa"/>
          </w:tcPr>
          <w:p w14:paraId="6DE23A94" w14:textId="77777777" w:rsidR="00686D7B" w:rsidRDefault="00686D7B" w:rsidP="00FF654A">
            <w:pPr>
              <w:jc w:val="center"/>
            </w:pPr>
            <w:r>
              <w:t>6</w:t>
            </w:r>
          </w:p>
        </w:tc>
      </w:tr>
      <w:tr w:rsidR="00686D7B" w14:paraId="0E1A91AD" w14:textId="77777777" w:rsidTr="00FF654A">
        <w:tc>
          <w:tcPr>
            <w:tcW w:w="2037" w:type="dxa"/>
          </w:tcPr>
          <w:p w14:paraId="3C2AF78A" w14:textId="77777777" w:rsidR="00686D7B" w:rsidRDefault="00686D7B" w:rsidP="00FF654A">
            <w:pPr>
              <w:jc w:val="center"/>
            </w:pPr>
            <w:r>
              <w:t>Job 3</w:t>
            </w:r>
          </w:p>
        </w:tc>
        <w:tc>
          <w:tcPr>
            <w:tcW w:w="2306" w:type="dxa"/>
          </w:tcPr>
          <w:p w14:paraId="57674897" w14:textId="77777777" w:rsidR="00686D7B" w:rsidRDefault="00686D7B" w:rsidP="00FF654A">
            <w:pPr>
              <w:jc w:val="center"/>
            </w:pPr>
            <w:r>
              <w:t>3</w:t>
            </w:r>
          </w:p>
        </w:tc>
        <w:tc>
          <w:tcPr>
            <w:tcW w:w="2306" w:type="dxa"/>
          </w:tcPr>
          <w:p w14:paraId="3058B26E" w14:textId="77777777" w:rsidR="00686D7B" w:rsidRDefault="00686D7B" w:rsidP="00FF654A">
            <w:pPr>
              <w:jc w:val="center"/>
            </w:pPr>
            <w:r>
              <w:t>2</w:t>
            </w:r>
          </w:p>
        </w:tc>
        <w:tc>
          <w:tcPr>
            <w:tcW w:w="2367" w:type="dxa"/>
          </w:tcPr>
          <w:p w14:paraId="55C1FD2D" w14:textId="77777777" w:rsidR="00686D7B" w:rsidRDefault="00686D7B" w:rsidP="00FF654A">
            <w:pPr>
              <w:jc w:val="center"/>
            </w:pPr>
            <w:r>
              <w:t>5</w:t>
            </w:r>
          </w:p>
        </w:tc>
      </w:tr>
      <w:tr w:rsidR="00686D7B" w14:paraId="19464DDD" w14:textId="77777777" w:rsidTr="00FF654A">
        <w:tc>
          <w:tcPr>
            <w:tcW w:w="2037" w:type="dxa"/>
          </w:tcPr>
          <w:p w14:paraId="2C5343A9" w14:textId="77777777" w:rsidR="00686D7B" w:rsidRDefault="00686D7B" w:rsidP="00FF654A">
            <w:pPr>
              <w:jc w:val="center"/>
            </w:pPr>
            <w:r>
              <w:t>Job 4</w:t>
            </w:r>
          </w:p>
        </w:tc>
        <w:tc>
          <w:tcPr>
            <w:tcW w:w="2306" w:type="dxa"/>
          </w:tcPr>
          <w:p w14:paraId="11576B83" w14:textId="77777777" w:rsidR="00686D7B" w:rsidRDefault="00686D7B" w:rsidP="00FF654A">
            <w:pPr>
              <w:jc w:val="center"/>
            </w:pPr>
            <w:r>
              <w:t>5</w:t>
            </w:r>
          </w:p>
        </w:tc>
        <w:tc>
          <w:tcPr>
            <w:tcW w:w="2306" w:type="dxa"/>
          </w:tcPr>
          <w:p w14:paraId="61C42E25" w14:textId="77777777" w:rsidR="00686D7B" w:rsidRDefault="00686D7B" w:rsidP="00FF654A">
            <w:pPr>
              <w:jc w:val="center"/>
            </w:pPr>
            <w:r>
              <w:t>2</w:t>
            </w:r>
          </w:p>
        </w:tc>
        <w:tc>
          <w:tcPr>
            <w:tcW w:w="2367" w:type="dxa"/>
          </w:tcPr>
          <w:p w14:paraId="3E2B2C11" w14:textId="77777777" w:rsidR="00686D7B" w:rsidRDefault="00686D7B" w:rsidP="00FF654A">
            <w:pPr>
              <w:jc w:val="center"/>
            </w:pPr>
            <w:r>
              <w:t>7</w:t>
            </w:r>
          </w:p>
        </w:tc>
      </w:tr>
      <w:tr w:rsidR="00686D7B" w14:paraId="02C634C0" w14:textId="77777777" w:rsidTr="00FF654A">
        <w:tc>
          <w:tcPr>
            <w:tcW w:w="2037" w:type="dxa"/>
          </w:tcPr>
          <w:p w14:paraId="3925C7EA" w14:textId="77777777" w:rsidR="00686D7B" w:rsidRDefault="00686D7B" w:rsidP="00FF654A">
            <w:pPr>
              <w:jc w:val="center"/>
            </w:pPr>
            <w:r>
              <w:t>Job 5</w:t>
            </w:r>
          </w:p>
        </w:tc>
        <w:tc>
          <w:tcPr>
            <w:tcW w:w="2306" w:type="dxa"/>
          </w:tcPr>
          <w:p w14:paraId="7973316C" w14:textId="77777777" w:rsidR="00686D7B" w:rsidRDefault="00686D7B" w:rsidP="00FF654A">
            <w:pPr>
              <w:jc w:val="center"/>
            </w:pPr>
            <w:r>
              <w:t>4</w:t>
            </w:r>
          </w:p>
        </w:tc>
        <w:tc>
          <w:tcPr>
            <w:tcW w:w="2306" w:type="dxa"/>
          </w:tcPr>
          <w:p w14:paraId="533BFF22" w14:textId="77777777" w:rsidR="00686D7B" w:rsidRDefault="00686D7B" w:rsidP="00FF654A">
            <w:pPr>
              <w:jc w:val="center"/>
            </w:pPr>
            <w:r>
              <w:t>6</w:t>
            </w:r>
          </w:p>
        </w:tc>
        <w:tc>
          <w:tcPr>
            <w:tcW w:w="2367" w:type="dxa"/>
          </w:tcPr>
          <w:p w14:paraId="3FB7A1C7" w14:textId="77777777" w:rsidR="00686D7B" w:rsidRDefault="00686D7B" w:rsidP="00FF654A">
            <w:pPr>
              <w:jc w:val="center"/>
            </w:pPr>
            <w:r>
              <w:t>10</w:t>
            </w:r>
          </w:p>
        </w:tc>
      </w:tr>
      <w:tr w:rsidR="00686D7B" w14:paraId="12B85EF8" w14:textId="77777777" w:rsidTr="00FF654A">
        <w:tc>
          <w:tcPr>
            <w:tcW w:w="2037" w:type="dxa"/>
          </w:tcPr>
          <w:p w14:paraId="08E25AFB" w14:textId="77777777" w:rsidR="00686D7B" w:rsidRDefault="00686D7B" w:rsidP="00FF654A">
            <w:pPr>
              <w:jc w:val="center"/>
            </w:pPr>
            <w:r>
              <w:t>Job 6</w:t>
            </w:r>
          </w:p>
        </w:tc>
        <w:tc>
          <w:tcPr>
            <w:tcW w:w="2306" w:type="dxa"/>
          </w:tcPr>
          <w:p w14:paraId="6EC90F9F" w14:textId="77777777" w:rsidR="00686D7B" w:rsidRDefault="00686D7B" w:rsidP="00FF654A">
            <w:pPr>
              <w:jc w:val="center"/>
            </w:pPr>
            <w:r>
              <w:t>3</w:t>
            </w:r>
          </w:p>
        </w:tc>
        <w:tc>
          <w:tcPr>
            <w:tcW w:w="2306" w:type="dxa"/>
          </w:tcPr>
          <w:p w14:paraId="32693FB0" w14:textId="77777777" w:rsidR="00686D7B" w:rsidRDefault="00686D7B" w:rsidP="00FF654A">
            <w:pPr>
              <w:jc w:val="center"/>
            </w:pPr>
            <w:r>
              <w:t>5</w:t>
            </w:r>
          </w:p>
        </w:tc>
        <w:tc>
          <w:tcPr>
            <w:tcW w:w="2367" w:type="dxa"/>
          </w:tcPr>
          <w:p w14:paraId="0ABD1417" w14:textId="77777777" w:rsidR="00686D7B" w:rsidRDefault="00686D7B" w:rsidP="00FF654A">
            <w:pPr>
              <w:jc w:val="center"/>
            </w:pPr>
            <w:r>
              <w:t>8</w:t>
            </w:r>
          </w:p>
        </w:tc>
      </w:tr>
    </w:tbl>
    <w:p w14:paraId="462014CE" w14:textId="77777777" w:rsidR="00686D7B" w:rsidRDefault="00686D7B" w:rsidP="00686D7B">
      <w:pPr>
        <w:jc w:val="center"/>
      </w:pPr>
    </w:p>
    <w:p w14:paraId="57CAEBF7" w14:textId="24D1A966" w:rsidR="00686D7B" w:rsidRDefault="00686D7B" w:rsidP="00686D7B">
      <w:pPr>
        <w:spacing w:after="0"/>
      </w:pPr>
      <w:r>
        <w:tab/>
        <w:t xml:space="preserve">Action 1: </w:t>
      </w:r>
      <w:r w:rsidR="008622BF">
        <w:t>pick job 1</w:t>
      </w:r>
    </w:p>
    <w:p w14:paraId="1ECB475D" w14:textId="58A94670" w:rsidR="00686D7B" w:rsidRDefault="00686D7B" w:rsidP="00686D7B">
      <w:pPr>
        <w:spacing w:after="0"/>
        <w:ind w:firstLine="720"/>
      </w:pPr>
      <w:r>
        <w:t xml:space="preserve">Action 2: </w:t>
      </w:r>
      <w:r w:rsidR="008622BF" w:rsidRPr="008622BF">
        <w:t xml:space="preserve">pick job </w:t>
      </w:r>
      <w:r w:rsidR="008622BF">
        <w:t>2</w:t>
      </w:r>
    </w:p>
    <w:p w14:paraId="777D6C16" w14:textId="5F4A1977" w:rsidR="00686D7B" w:rsidRDefault="00686D7B" w:rsidP="00686D7B">
      <w:pPr>
        <w:spacing w:after="0"/>
        <w:ind w:firstLine="720"/>
      </w:pPr>
      <w:r>
        <w:t xml:space="preserve">Action 3: </w:t>
      </w:r>
      <w:r w:rsidR="008622BF" w:rsidRPr="008622BF">
        <w:t xml:space="preserve">pick job </w:t>
      </w:r>
      <w:r w:rsidR="008622BF">
        <w:t>3</w:t>
      </w:r>
    </w:p>
    <w:p w14:paraId="38BFD860" w14:textId="355E8551" w:rsidR="008622BF" w:rsidRDefault="008622BF" w:rsidP="00686D7B">
      <w:pPr>
        <w:spacing w:after="0"/>
        <w:ind w:firstLine="720"/>
      </w:pPr>
      <w:r>
        <w:t>…</w:t>
      </w:r>
    </w:p>
    <w:p w14:paraId="21A875C4" w14:textId="77777777" w:rsidR="00686D7B" w:rsidRPr="00F70398" w:rsidRDefault="00686D7B" w:rsidP="00686D7B">
      <w:pPr>
        <w:rPr>
          <w:b/>
          <w:bCs/>
        </w:rPr>
      </w:pPr>
      <w:r w:rsidRPr="00F70398">
        <w:rPr>
          <w:b/>
          <w:bCs/>
        </w:rPr>
        <w:t>Episode 1:</w:t>
      </w:r>
    </w:p>
    <w:p w14:paraId="56BA97B9" w14:textId="77777777" w:rsidR="00686D7B" w:rsidRDefault="00686D7B" w:rsidP="00686D7B">
      <w:pPr>
        <w:pStyle w:val="ListParagraph"/>
        <w:numPr>
          <w:ilvl w:val="0"/>
          <w:numId w:val="1"/>
        </w:numPr>
      </w:pPr>
      <w:r>
        <w:t xml:space="preserve">The agent observes the state of the environment </w:t>
      </w:r>
      <w:r w:rsidRPr="00AE4258">
        <w:rPr>
          <w:rFonts w:ascii="Cambria Math" w:hAnsi="Cambria Math" w:cs="Cambria Math"/>
        </w:rPr>
        <w:t>𝑠</w:t>
      </w:r>
      <w:r>
        <w:t xml:space="preserve"> = {}.</w:t>
      </w:r>
    </w:p>
    <w:p w14:paraId="4F5B84E6" w14:textId="77777777" w:rsidR="00686D7B" w:rsidRDefault="00686D7B" w:rsidP="00686D7B">
      <w:pPr>
        <w:pStyle w:val="ListParagraph"/>
        <w:numPr>
          <w:ilvl w:val="0"/>
          <w:numId w:val="1"/>
        </w:numPr>
      </w:pPr>
      <w:r>
        <w:t>Evaluate the set of possible actions</w:t>
      </w:r>
    </w:p>
    <w:p w14:paraId="05064C97" w14:textId="31827CD9" w:rsidR="00686D7B" w:rsidRDefault="00686D7B" w:rsidP="00686D7B">
      <w:pPr>
        <w:pStyle w:val="ListParagraph"/>
        <w:numPr>
          <w:ilvl w:val="0"/>
          <w:numId w:val="1"/>
        </w:numPr>
      </w:pPr>
      <w:r>
        <w:t xml:space="preserve">Suppose that a random action, in this case the option </w:t>
      </w:r>
      <w:r w:rsidR="00AD321E">
        <w:t>4</w:t>
      </w:r>
      <w:r>
        <w:t xml:space="preserve"> </w:t>
      </w:r>
      <w:r w:rsidRPr="00311394">
        <w:rPr>
          <w:rFonts w:ascii="Cambria Math" w:hAnsi="Cambria Math" w:cs="Cambria Math"/>
        </w:rPr>
        <w:t>𝑎</w:t>
      </w:r>
      <w:r>
        <w:t xml:space="preserve"> = </w:t>
      </w:r>
      <w:r w:rsidRPr="00311394">
        <w:rPr>
          <w:rFonts w:ascii="Cambria Math" w:hAnsi="Cambria Math" w:cs="Cambria Math"/>
        </w:rPr>
        <w:t>𝐽</w:t>
      </w:r>
      <w:r w:rsidR="00AD321E">
        <w:t>4</w:t>
      </w:r>
      <w:r>
        <w:t>:1.</w:t>
      </w:r>
    </w:p>
    <w:p w14:paraId="5DB4F8F2" w14:textId="77777777" w:rsidR="00686D7B" w:rsidRDefault="00686D7B" w:rsidP="00686D7B">
      <w:pPr>
        <w:pStyle w:val="ListParagraph"/>
        <w:numPr>
          <w:ilvl w:val="0"/>
          <w:numId w:val="1"/>
        </w:numPr>
      </w:pPr>
      <w:r>
        <w:t xml:space="preserve">Perform the selected action: </w:t>
      </w:r>
    </w:p>
    <w:p w14:paraId="02BF4FAF" w14:textId="6E3669EE" w:rsidR="00686D7B" w:rsidRDefault="00686D7B" w:rsidP="00686D7B">
      <w:pPr>
        <w:pStyle w:val="ListParagraph"/>
        <w:numPr>
          <w:ilvl w:val="0"/>
          <w:numId w:val="1"/>
        </w:numPr>
      </w:pPr>
      <w:r w:rsidRPr="00651E83">
        <w:rPr>
          <w:rFonts w:ascii="Cambria Math" w:hAnsi="Cambria Math" w:cs="Cambria Math"/>
        </w:rPr>
        <w:t>𝑠</w:t>
      </w:r>
      <w:r>
        <w:t>′ = {</w:t>
      </w:r>
      <w:r w:rsidRPr="00651E83">
        <w:rPr>
          <w:rFonts w:ascii="Cambria Math" w:hAnsi="Cambria Math" w:cs="Cambria Math"/>
        </w:rPr>
        <w:t>𝐽</w:t>
      </w:r>
      <w:r w:rsidR="00AD321E">
        <w:t>4</w:t>
      </w:r>
      <w:r>
        <w:t>}</w:t>
      </w:r>
    </w:p>
    <w:p w14:paraId="0060920B" w14:textId="10D38D8C" w:rsidR="00686D7B" w:rsidRDefault="00686D7B" w:rsidP="00686D7B">
      <w:pPr>
        <w:pStyle w:val="ListParagraph"/>
        <w:numPr>
          <w:ilvl w:val="0"/>
          <w:numId w:val="1"/>
        </w:numPr>
      </w:pPr>
      <w:r>
        <w:rPr>
          <w:rFonts w:ascii="Cambria Math" w:hAnsi="Cambria Math" w:cs="Cambria Math"/>
        </w:rPr>
        <w:t>𝑟</w:t>
      </w:r>
      <w:r>
        <w:t xml:space="preserve"> = 1⁄makespan </w:t>
      </w:r>
      <w:r>
        <w:rPr>
          <w:rFonts w:ascii="Cambria Math" w:hAnsi="Cambria Math" w:cs="Cambria Math"/>
        </w:rPr>
        <w:t>𝑠</w:t>
      </w:r>
      <w:r>
        <w:t xml:space="preserve"> ′ = 1⁄</w:t>
      </w:r>
      <w:r w:rsidR="00AD321E">
        <w:t>5</w:t>
      </w:r>
      <w:r>
        <w:t xml:space="preserve"> = 0.</w:t>
      </w:r>
      <w:r w:rsidR="00AD321E">
        <w:t>2</w:t>
      </w:r>
    </w:p>
    <w:p w14:paraId="029801E6" w14:textId="77777777" w:rsidR="00B7706C" w:rsidRDefault="00B7706C" w:rsidP="00B7706C">
      <w:pPr>
        <w:rPr>
          <w:b/>
          <w:bCs/>
        </w:rPr>
      </w:pPr>
      <w:r w:rsidRPr="00F70398">
        <w:rPr>
          <w:b/>
          <w:bCs/>
        </w:rPr>
        <w:t xml:space="preserve">Iteration </w:t>
      </w:r>
      <w:r>
        <w:rPr>
          <w:b/>
          <w:bCs/>
        </w:rPr>
        <w:t>2</w:t>
      </w:r>
      <w:r w:rsidRPr="00F70398">
        <w:rPr>
          <w:b/>
          <w:bCs/>
        </w:rPr>
        <w:t>:</w:t>
      </w:r>
    </w:p>
    <w:p w14:paraId="00B7DB1B" w14:textId="77777777" w:rsidR="00497E16" w:rsidRDefault="00497E16" w:rsidP="00497E16">
      <w:pPr>
        <w:pStyle w:val="ListParagraph"/>
        <w:spacing w:after="0"/>
      </w:pPr>
      <w:r>
        <w:t>Action 1: pick job 1</w:t>
      </w:r>
    </w:p>
    <w:p w14:paraId="285D572B" w14:textId="77777777" w:rsidR="00497E16" w:rsidRDefault="00497E16" w:rsidP="00497E16">
      <w:pPr>
        <w:pStyle w:val="ListParagraph"/>
        <w:spacing w:after="0"/>
      </w:pPr>
      <w:r>
        <w:t>Action 2: pick job 2</w:t>
      </w:r>
    </w:p>
    <w:p w14:paraId="1FE5C45E" w14:textId="77777777" w:rsidR="00497E16" w:rsidRDefault="00497E16" w:rsidP="00497E16">
      <w:pPr>
        <w:pStyle w:val="ListParagraph"/>
        <w:spacing w:after="0"/>
      </w:pPr>
      <w:r>
        <w:lastRenderedPageBreak/>
        <w:t>Action 3: pick job 3</w:t>
      </w:r>
    </w:p>
    <w:p w14:paraId="6EF23D66" w14:textId="59ECF0F9" w:rsidR="00497E16" w:rsidRDefault="00497E16" w:rsidP="00497E16">
      <w:pPr>
        <w:pStyle w:val="ListParagraph"/>
        <w:spacing w:after="0"/>
      </w:pPr>
      <w:r>
        <w:t>…</w:t>
      </w:r>
    </w:p>
    <w:p w14:paraId="71E56336" w14:textId="77777777" w:rsidR="00497E16" w:rsidRDefault="00497E16" w:rsidP="00497E16">
      <w:pPr>
        <w:pStyle w:val="ListParagraph"/>
        <w:spacing w:after="0"/>
      </w:pPr>
    </w:p>
    <w:p w14:paraId="7B78B52D" w14:textId="7182CB2C" w:rsidR="00B7706C" w:rsidRDefault="00B7706C" w:rsidP="00B7706C">
      <w:pPr>
        <w:pStyle w:val="ListParagraph"/>
        <w:numPr>
          <w:ilvl w:val="0"/>
          <w:numId w:val="2"/>
        </w:numPr>
      </w:pPr>
      <w:r w:rsidRPr="00806589">
        <w:rPr>
          <w:rFonts w:ascii="Cambria Math" w:hAnsi="Cambria Math" w:cs="Cambria Math"/>
        </w:rPr>
        <w:t>𝑠</w:t>
      </w:r>
      <w:r w:rsidRPr="00806589">
        <w:t xml:space="preserve"> = {</w:t>
      </w:r>
      <w:r w:rsidRPr="00806589">
        <w:rPr>
          <w:rFonts w:ascii="Cambria Math" w:hAnsi="Cambria Math" w:cs="Cambria Math"/>
        </w:rPr>
        <w:t>𝐽</w:t>
      </w:r>
      <w:r w:rsidR="00497E16">
        <w:t>4</w:t>
      </w:r>
      <w:r w:rsidRPr="00806589">
        <w:t xml:space="preserve">}, </w:t>
      </w:r>
      <w:r>
        <w:rPr>
          <w:rFonts w:ascii="Cambria Math" w:hAnsi="Cambria Math" w:cs="Cambria Math"/>
        </w:rPr>
        <w:t>actions</w:t>
      </w:r>
      <w:r w:rsidRPr="001D0B47">
        <w:rPr>
          <w:rFonts w:ascii="Cambria Math" w:hAnsi="Cambria Math" w:cs="Cambria Math"/>
        </w:rPr>
        <w:t xml:space="preserve"> </w:t>
      </w:r>
      <w:r w:rsidRPr="00806589">
        <w:t>= {</w:t>
      </w:r>
      <w:r w:rsidRPr="00806589">
        <w:rPr>
          <w:rFonts w:ascii="Cambria Math" w:hAnsi="Cambria Math" w:cs="Cambria Math"/>
        </w:rPr>
        <w:t>𝐽</w:t>
      </w:r>
      <w:r w:rsidR="00497E16">
        <w:t>1</w:t>
      </w:r>
      <w:r w:rsidRPr="00806589">
        <w:t xml:space="preserve">: </w:t>
      </w:r>
      <w:r>
        <w:t>2</w:t>
      </w:r>
      <w:r w:rsidRPr="00806589">
        <w:t>,</w:t>
      </w:r>
      <w:r w:rsidRPr="00806589">
        <w:rPr>
          <w:rFonts w:ascii="Cambria Math" w:hAnsi="Cambria Math" w:cs="Cambria Math"/>
        </w:rPr>
        <w:t>𝐽</w:t>
      </w:r>
      <w:r w:rsidR="00497E16">
        <w:t>2</w:t>
      </w:r>
      <w:r w:rsidRPr="00806589">
        <w:t xml:space="preserve">: </w:t>
      </w:r>
      <w:r>
        <w:t>2, J3:2</w:t>
      </w:r>
      <w:r w:rsidR="00497E16">
        <w:t xml:space="preserve">, </w:t>
      </w:r>
      <w:r w:rsidR="00497E16" w:rsidRPr="00806589">
        <w:rPr>
          <w:rFonts w:ascii="Cambria Math" w:hAnsi="Cambria Math" w:cs="Cambria Math"/>
        </w:rPr>
        <w:t>𝐽</w:t>
      </w:r>
      <w:r w:rsidR="005E537F">
        <w:t>5</w:t>
      </w:r>
      <w:r w:rsidR="00497E16" w:rsidRPr="00806589">
        <w:t>:</w:t>
      </w:r>
      <w:r w:rsidR="00497E16">
        <w:t>2</w:t>
      </w:r>
      <w:r w:rsidR="00497E16" w:rsidRPr="00806589">
        <w:t>,</w:t>
      </w:r>
      <w:r w:rsidR="005E537F">
        <w:t xml:space="preserve"> </w:t>
      </w:r>
      <w:r w:rsidR="00497E16" w:rsidRPr="00806589">
        <w:rPr>
          <w:rFonts w:ascii="Cambria Math" w:hAnsi="Cambria Math" w:cs="Cambria Math"/>
        </w:rPr>
        <w:t>𝐽</w:t>
      </w:r>
      <w:r w:rsidR="005E537F">
        <w:t>6</w:t>
      </w:r>
      <w:r w:rsidR="00497E16" w:rsidRPr="00806589">
        <w:t>:</w:t>
      </w:r>
      <w:r w:rsidR="00497E16">
        <w:t>2</w:t>
      </w:r>
      <w:r w:rsidRPr="00806589">
        <w:t>}.</w:t>
      </w:r>
    </w:p>
    <w:p w14:paraId="60CB7489" w14:textId="6B136C27" w:rsidR="00B7706C" w:rsidRDefault="00B7706C" w:rsidP="00B7706C">
      <w:pPr>
        <w:pStyle w:val="ListParagraph"/>
        <w:numPr>
          <w:ilvl w:val="0"/>
          <w:numId w:val="2"/>
        </w:numPr>
      </w:pPr>
      <w:r>
        <w:t xml:space="preserve">Suppose that a random action, in this case the </w:t>
      </w:r>
      <w:r w:rsidR="005E537F">
        <w:t>action</w:t>
      </w:r>
      <w:r>
        <w:t xml:space="preserve"> </w:t>
      </w:r>
      <w:r>
        <w:rPr>
          <w:rFonts w:ascii="Cambria Math" w:hAnsi="Cambria Math" w:cs="Cambria Math"/>
        </w:rPr>
        <w:t>3</w:t>
      </w:r>
      <w:r>
        <w:t>.</w:t>
      </w:r>
    </w:p>
    <w:p w14:paraId="784288E7" w14:textId="77777777" w:rsidR="00B7706C" w:rsidRDefault="00B7706C" w:rsidP="00B7706C">
      <w:pPr>
        <w:pStyle w:val="ListParagraph"/>
        <w:numPr>
          <w:ilvl w:val="0"/>
          <w:numId w:val="2"/>
        </w:numPr>
      </w:pPr>
      <w:r w:rsidRPr="00475313">
        <w:t>Perform the selected action:</w:t>
      </w:r>
    </w:p>
    <w:p w14:paraId="5CC940C2" w14:textId="4D8A0D4D" w:rsidR="00D240F0" w:rsidRPr="004740A0" w:rsidRDefault="00B7706C" w:rsidP="004740A0">
      <w:pPr>
        <w:ind w:left="1440"/>
      </w:pPr>
      <w:r>
        <w:rPr>
          <w:rFonts w:ascii="Cambria Math" w:hAnsi="Cambria Math" w:cs="Cambria Math"/>
        </w:rPr>
        <w:t>𝑠</w:t>
      </w:r>
      <w:r>
        <w:t>′ = {</w:t>
      </w:r>
      <w:r>
        <w:rPr>
          <w:rFonts w:ascii="Cambria Math" w:hAnsi="Cambria Math" w:cs="Cambria Math"/>
        </w:rPr>
        <w:t>𝐽</w:t>
      </w:r>
      <w:r w:rsidR="005E537F">
        <w:t>4</w:t>
      </w:r>
      <w:r>
        <w:t xml:space="preserve">, </w:t>
      </w:r>
      <w:r>
        <w:rPr>
          <w:rFonts w:ascii="Cambria Math" w:hAnsi="Cambria Math" w:cs="Cambria Math"/>
        </w:rPr>
        <w:t>𝐽</w:t>
      </w:r>
      <w:r>
        <w:t>3}</w:t>
      </w:r>
      <w:r>
        <w:cr/>
      </w:r>
      <w:r>
        <w:rPr>
          <w:rFonts w:ascii="Cambria Math" w:hAnsi="Cambria Math" w:cs="Cambria Math"/>
        </w:rPr>
        <w:t>𝑟</w:t>
      </w:r>
      <w:r>
        <w:t xml:space="preserve"> = 1⁄makespan </w:t>
      </w:r>
      <w:r>
        <w:rPr>
          <w:rFonts w:ascii="Cambria Math" w:hAnsi="Cambria Math" w:cs="Cambria Math"/>
        </w:rPr>
        <w:t>𝑠</w:t>
      </w:r>
      <w:r>
        <w:t>′ = 1⁄10 = 0.1</w:t>
      </w:r>
    </w:p>
    <w:p w14:paraId="75DE17AE" w14:textId="5F3E8BC7" w:rsidR="00E7686F" w:rsidRPr="0005281B" w:rsidRDefault="00E7686F" w:rsidP="00E7686F">
      <w:pPr>
        <w:rPr>
          <w:b/>
          <w:bCs/>
          <w:sz w:val="24"/>
          <w:szCs w:val="24"/>
        </w:rPr>
      </w:pPr>
      <w:r w:rsidRPr="008F605F">
        <w:rPr>
          <w:b/>
          <w:bCs/>
          <w:color w:val="FF0000"/>
          <w:sz w:val="24"/>
          <w:szCs w:val="24"/>
        </w:rPr>
        <w:t>Second Idea:</w:t>
      </w:r>
    </w:p>
    <w:p w14:paraId="643F7348" w14:textId="77777777" w:rsidR="00E7686F" w:rsidRDefault="00E7686F" w:rsidP="00E7686F">
      <w:r w:rsidRPr="00D16F8B">
        <w:rPr>
          <w:b/>
          <w:bCs/>
        </w:rPr>
        <w:t>States</w:t>
      </w:r>
      <w:r w:rsidRPr="00D16F8B">
        <w:t>: For the agent, the definition of the state will coincide with the jobs that have finished and the order in which they were done, that is, the sequence that has been built. This means that at the beginning of an episode, the state of the environment is empty, since no work has been added to the sequence; therefore, at the end of the episode the state of the environment will be given by all the sequenced works.</w:t>
      </w:r>
    </w:p>
    <w:p w14:paraId="6B7F2FBC" w14:textId="77777777" w:rsidR="00DA11FC" w:rsidRDefault="00E7686F" w:rsidP="00DA11FC">
      <w:r w:rsidRPr="00B0330D">
        <w:rPr>
          <w:b/>
          <w:bCs/>
        </w:rPr>
        <w:t>Actions</w:t>
      </w:r>
      <w:r>
        <w:t xml:space="preserve">: </w:t>
      </w:r>
      <w:r w:rsidR="00DA11FC" w:rsidRPr="00DA11FC">
        <w:t>the taking of an action by the agent is equivalent to deciding in which position of the already constructed sequence the work will be introduced.</w:t>
      </w:r>
    </w:p>
    <w:p w14:paraId="75BAD5D6" w14:textId="445AD3E1" w:rsidR="00E7686F" w:rsidRDefault="00E7686F" w:rsidP="00DA11FC">
      <w:r w:rsidRPr="00FA7580">
        <w:rPr>
          <w:b/>
          <w:bCs/>
        </w:rPr>
        <w:t>Rewards</w:t>
      </w:r>
      <w:r w:rsidRPr="00FA7580">
        <w:t xml:space="preserve">: As described, the state is represented by the sequence that has been built, an action constitutes inserting a new job in said sequence and </w:t>
      </w:r>
      <w:proofErr w:type="gramStart"/>
      <w:r w:rsidRPr="00FA7580">
        <w:t>taking into account</w:t>
      </w:r>
      <w:proofErr w:type="gramEnd"/>
      <w:r w:rsidRPr="00FA7580">
        <w:t xml:space="preserve"> that our final objective is to minimize the makespan; We define reward 1</w:t>
      </w:r>
      <w:r>
        <w:t>/</w:t>
      </w:r>
      <w:r w:rsidRPr="00FA7580">
        <w:rPr>
          <w:rFonts w:ascii="Cambria Math" w:hAnsi="Cambria Math" w:cs="Cambria Math"/>
        </w:rPr>
        <w:t>𝑚𝑎𝑘𝑒𝑠𝑝𝑎𝑛</w:t>
      </w:r>
      <w:r w:rsidRPr="00FA7580">
        <w:t>, note that the greater the makespan of the sequence, the lower the reward for the selected action. It should be noted then that the highest Q-value determines the best action in any state.</w:t>
      </w:r>
    </w:p>
    <w:p w14:paraId="1BAA5B0B" w14:textId="77777777" w:rsidR="00E7686F" w:rsidRDefault="00E7686F" w:rsidP="00E7686F">
      <w:r w:rsidRPr="00D66CAA">
        <w:rPr>
          <w:b/>
          <w:bCs/>
          <w:sz w:val="28"/>
          <w:szCs w:val="28"/>
        </w:rPr>
        <w:t>Example</w:t>
      </w:r>
      <w:r>
        <w:t>:</w:t>
      </w:r>
    </w:p>
    <w:p w14:paraId="717388D7" w14:textId="77777777" w:rsidR="00E7686F" w:rsidRDefault="00E7686F" w:rsidP="00E7686F">
      <w:r>
        <w:t xml:space="preserve">The problem solving process is illustrated below through a small example of only three jobs and two machines. </w:t>
      </w:r>
    </w:p>
    <w:tbl>
      <w:tblPr>
        <w:tblStyle w:val="TableGrid"/>
        <w:tblW w:w="0" w:type="auto"/>
        <w:tblLook w:val="04A0" w:firstRow="1" w:lastRow="0" w:firstColumn="1" w:lastColumn="0" w:noHBand="0" w:noVBand="1"/>
      </w:tblPr>
      <w:tblGrid>
        <w:gridCol w:w="2037"/>
        <w:gridCol w:w="2306"/>
        <w:gridCol w:w="2306"/>
        <w:gridCol w:w="2367"/>
      </w:tblGrid>
      <w:tr w:rsidR="000474E3" w14:paraId="72E5D41D" w14:textId="77777777" w:rsidTr="00FF654A">
        <w:tc>
          <w:tcPr>
            <w:tcW w:w="2037" w:type="dxa"/>
          </w:tcPr>
          <w:p w14:paraId="4DA75780" w14:textId="77777777" w:rsidR="000474E3" w:rsidRDefault="000474E3" w:rsidP="00FF654A">
            <w:pPr>
              <w:jc w:val="center"/>
            </w:pPr>
          </w:p>
        </w:tc>
        <w:tc>
          <w:tcPr>
            <w:tcW w:w="2306" w:type="dxa"/>
          </w:tcPr>
          <w:p w14:paraId="27D4A92F" w14:textId="77777777" w:rsidR="000474E3" w:rsidRDefault="000474E3" w:rsidP="00FF654A">
            <w:pPr>
              <w:jc w:val="center"/>
            </w:pPr>
            <w:r>
              <w:t>Machine 1</w:t>
            </w:r>
          </w:p>
        </w:tc>
        <w:tc>
          <w:tcPr>
            <w:tcW w:w="2306" w:type="dxa"/>
          </w:tcPr>
          <w:p w14:paraId="246B4831" w14:textId="77777777" w:rsidR="000474E3" w:rsidRDefault="000474E3" w:rsidP="00FF654A">
            <w:pPr>
              <w:jc w:val="center"/>
            </w:pPr>
            <w:r>
              <w:t>Machine 2</w:t>
            </w:r>
          </w:p>
        </w:tc>
        <w:tc>
          <w:tcPr>
            <w:tcW w:w="2367" w:type="dxa"/>
          </w:tcPr>
          <w:p w14:paraId="42BD4AA8" w14:textId="77777777" w:rsidR="000474E3" w:rsidRDefault="000474E3" w:rsidP="00FF654A">
            <w:pPr>
              <w:jc w:val="center"/>
            </w:pPr>
            <w:r>
              <w:t>Total processing time</w:t>
            </w:r>
          </w:p>
        </w:tc>
      </w:tr>
      <w:tr w:rsidR="000474E3" w14:paraId="14B6A477" w14:textId="77777777" w:rsidTr="00FF654A">
        <w:tc>
          <w:tcPr>
            <w:tcW w:w="2037" w:type="dxa"/>
          </w:tcPr>
          <w:p w14:paraId="76074881" w14:textId="77777777" w:rsidR="000474E3" w:rsidRDefault="000474E3" w:rsidP="00FF654A">
            <w:pPr>
              <w:jc w:val="center"/>
            </w:pPr>
            <w:r>
              <w:t>Job 1</w:t>
            </w:r>
          </w:p>
        </w:tc>
        <w:tc>
          <w:tcPr>
            <w:tcW w:w="2306" w:type="dxa"/>
          </w:tcPr>
          <w:p w14:paraId="10757354" w14:textId="77777777" w:rsidR="000474E3" w:rsidRDefault="000474E3" w:rsidP="00FF654A">
            <w:pPr>
              <w:jc w:val="center"/>
            </w:pPr>
            <w:r>
              <w:t>6</w:t>
            </w:r>
          </w:p>
        </w:tc>
        <w:tc>
          <w:tcPr>
            <w:tcW w:w="2306" w:type="dxa"/>
          </w:tcPr>
          <w:p w14:paraId="04D617BD" w14:textId="77777777" w:rsidR="000474E3" w:rsidRDefault="000474E3" w:rsidP="00FF654A">
            <w:pPr>
              <w:jc w:val="center"/>
            </w:pPr>
            <w:r>
              <w:t>1</w:t>
            </w:r>
          </w:p>
        </w:tc>
        <w:tc>
          <w:tcPr>
            <w:tcW w:w="2367" w:type="dxa"/>
          </w:tcPr>
          <w:p w14:paraId="2459664F" w14:textId="77777777" w:rsidR="000474E3" w:rsidRDefault="000474E3" w:rsidP="00FF654A">
            <w:pPr>
              <w:jc w:val="center"/>
            </w:pPr>
            <w:r>
              <w:t>7</w:t>
            </w:r>
          </w:p>
        </w:tc>
      </w:tr>
      <w:tr w:rsidR="000474E3" w14:paraId="5F40BF52" w14:textId="77777777" w:rsidTr="00FF654A">
        <w:tc>
          <w:tcPr>
            <w:tcW w:w="2037" w:type="dxa"/>
          </w:tcPr>
          <w:p w14:paraId="3DD032CF" w14:textId="77777777" w:rsidR="000474E3" w:rsidRDefault="000474E3" w:rsidP="00FF654A">
            <w:pPr>
              <w:jc w:val="center"/>
            </w:pPr>
            <w:r>
              <w:t>Job 2</w:t>
            </w:r>
          </w:p>
        </w:tc>
        <w:tc>
          <w:tcPr>
            <w:tcW w:w="2306" w:type="dxa"/>
          </w:tcPr>
          <w:p w14:paraId="773A1746" w14:textId="77777777" w:rsidR="000474E3" w:rsidRDefault="000474E3" w:rsidP="00FF654A">
            <w:pPr>
              <w:jc w:val="center"/>
            </w:pPr>
            <w:r>
              <w:t>2</w:t>
            </w:r>
          </w:p>
        </w:tc>
        <w:tc>
          <w:tcPr>
            <w:tcW w:w="2306" w:type="dxa"/>
          </w:tcPr>
          <w:p w14:paraId="0A9BBDBC" w14:textId="77777777" w:rsidR="000474E3" w:rsidRDefault="000474E3" w:rsidP="00FF654A">
            <w:pPr>
              <w:jc w:val="center"/>
            </w:pPr>
            <w:r>
              <w:t>4</w:t>
            </w:r>
          </w:p>
        </w:tc>
        <w:tc>
          <w:tcPr>
            <w:tcW w:w="2367" w:type="dxa"/>
          </w:tcPr>
          <w:p w14:paraId="13CA9EF4" w14:textId="77777777" w:rsidR="000474E3" w:rsidRDefault="000474E3" w:rsidP="00FF654A">
            <w:pPr>
              <w:jc w:val="center"/>
            </w:pPr>
            <w:r>
              <w:t>6</w:t>
            </w:r>
          </w:p>
        </w:tc>
      </w:tr>
      <w:tr w:rsidR="000474E3" w14:paraId="50977173" w14:textId="77777777" w:rsidTr="00FF654A">
        <w:tc>
          <w:tcPr>
            <w:tcW w:w="2037" w:type="dxa"/>
          </w:tcPr>
          <w:p w14:paraId="51F88DF8" w14:textId="77777777" w:rsidR="000474E3" w:rsidRDefault="000474E3" w:rsidP="00FF654A">
            <w:pPr>
              <w:jc w:val="center"/>
            </w:pPr>
            <w:r>
              <w:t>Job 3</w:t>
            </w:r>
          </w:p>
        </w:tc>
        <w:tc>
          <w:tcPr>
            <w:tcW w:w="2306" w:type="dxa"/>
          </w:tcPr>
          <w:p w14:paraId="476B537C" w14:textId="77777777" w:rsidR="000474E3" w:rsidRDefault="000474E3" w:rsidP="00FF654A">
            <w:pPr>
              <w:jc w:val="center"/>
            </w:pPr>
            <w:r>
              <w:t>3</w:t>
            </w:r>
          </w:p>
        </w:tc>
        <w:tc>
          <w:tcPr>
            <w:tcW w:w="2306" w:type="dxa"/>
          </w:tcPr>
          <w:p w14:paraId="7B6EA791" w14:textId="77777777" w:rsidR="000474E3" w:rsidRDefault="000474E3" w:rsidP="00FF654A">
            <w:pPr>
              <w:jc w:val="center"/>
            </w:pPr>
            <w:r>
              <w:t>2</w:t>
            </w:r>
          </w:p>
        </w:tc>
        <w:tc>
          <w:tcPr>
            <w:tcW w:w="2367" w:type="dxa"/>
          </w:tcPr>
          <w:p w14:paraId="5F1F589D" w14:textId="77777777" w:rsidR="000474E3" w:rsidRDefault="000474E3" w:rsidP="00FF654A">
            <w:pPr>
              <w:jc w:val="center"/>
            </w:pPr>
            <w:r>
              <w:t>5</w:t>
            </w:r>
          </w:p>
        </w:tc>
      </w:tr>
      <w:tr w:rsidR="000474E3" w14:paraId="2A0375B2" w14:textId="77777777" w:rsidTr="00FF654A">
        <w:tc>
          <w:tcPr>
            <w:tcW w:w="2037" w:type="dxa"/>
          </w:tcPr>
          <w:p w14:paraId="5CE830A0" w14:textId="77777777" w:rsidR="000474E3" w:rsidRDefault="000474E3" w:rsidP="00FF654A">
            <w:pPr>
              <w:jc w:val="center"/>
            </w:pPr>
            <w:r>
              <w:t>Job 4</w:t>
            </w:r>
          </w:p>
        </w:tc>
        <w:tc>
          <w:tcPr>
            <w:tcW w:w="2306" w:type="dxa"/>
          </w:tcPr>
          <w:p w14:paraId="529E60E3" w14:textId="77777777" w:rsidR="000474E3" w:rsidRDefault="000474E3" w:rsidP="00FF654A">
            <w:pPr>
              <w:jc w:val="center"/>
            </w:pPr>
            <w:r>
              <w:t>5</w:t>
            </w:r>
          </w:p>
        </w:tc>
        <w:tc>
          <w:tcPr>
            <w:tcW w:w="2306" w:type="dxa"/>
          </w:tcPr>
          <w:p w14:paraId="20F7BA7C" w14:textId="77777777" w:rsidR="000474E3" w:rsidRDefault="000474E3" w:rsidP="00FF654A">
            <w:pPr>
              <w:jc w:val="center"/>
            </w:pPr>
            <w:r>
              <w:t>2</w:t>
            </w:r>
          </w:p>
        </w:tc>
        <w:tc>
          <w:tcPr>
            <w:tcW w:w="2367" w:type="dxa"/>
          </w:tcPr>
          <w:p w14:paraId="5AB9EE9A" w14:textId="77777777" w:rsidR="000474E3" w:rsidRDefault="000474E3" w:rsidP="00FF654A">
            <w:pPr>
              <w:jc w:val="center"/>
            </w:pPr>
            <w:r>
              <w:t>7</w:t>
            </w:r>
          </w:p>
        </w:tc>
      </w:tr>
      <w:tr w:rsidR="000474E3" w14:paraId="32DD68BA" w14:textId="77777777" w:rsidTr="00FF654A">
        <w:tc>
          <w:tcPr>
            <w:tcW w:w="2037" w:type="dxa"/>
          </w:tcPr>
          <w:p w14:paraId="61C6E8C8" w14:textId="77777777" w:rsidR="000474E3" w:rsidRDefault="000474E3" w:rsidP="00FF654A">
            <w:pPr>
              <w:jc w:val="center"/>
            </w:pPr>
            <w:r>
              <w:t>Job 5</w:t>
            </w:r>
          </w:p>
        </w:tc>
        <w:tc>
          <w:tcPr>
            <w:tcW w:w="2306" w:type="dxa"/>
          </w:tcPr>
          <w:p w14:paraId="26DD2690" w14:textId="77777777" w:rsidR="000474E3" w:rsidRDefault="000474E3" w:rsidP="00FF654A">
            <w:pPr>
              <w:jc w:val="center"/>
            </w:pPr>
            <w:r>
              <w:t>4</w:t>
            </w:r>
          </w:p>
        </w:tc>
        <w:tc>
          <w:tcPr>
            <w:tcW w:w="2306" w:type="dxa"/>
          </w:tcPr>
          <w:p w14:paraId="0D1D16FE" w14:textId="77777777" w:rsidR="000474E3" w:rsidRDefault="000474E3" w:rsidP="00FF654A">
            <w:pPr>
              <w:jc w:val="center"/>
            </w:pPr>
            <w:r>
              <w:t>6</w:t>
            </w:r>
          </w:p>
        </w:tc>
        <w:tc>
          <w:tcPr>
            <w:tcW w:w="2367" w:type="dxa"/>
          </w:tcPr>
          <w:p w14:paraId="3007B5FD" w14:textId="77777777" w:rsidR="000474E3" w:rsidRDefault="000474E3" w:rsidP="00FF654A">
            <w:pPr>
              <w:jc w:val="center"/>
            </w:pPr>
            <w:r>
              <w:t>10</w:t>
            </w:r>
          </w:p>
        </w:tc>
      </w:tr>
      <w:tr w:rsidR="000474E3" w14:paraId="454D912D" w14:textId="77777777" w:rsidTr="00FF654A">
        <w:tc>
          <w:tcPr>
            <w:tcW w:w="2037" w:type="dxa"/>
          </w:tcPr>
          <w:p w14:paraId="73077BC9" w14:textId="77777777" w:rsidR="000474E3" w:rsidRDefault="000474E3" w:rsidP="00FF654A">
            <w:pPr>
              <w:jc w:val="center"/>
            </w:pPr>
            <w:r>
              <w:t>Job 6</w:t>
            </w:r>
          </w:p>
        </w:tc>
        <w:tc>
          <w:tcPr>
            <w:tcW w:w="2306" w:type="dxa"/>
          </w:tcPr>
          <w:p w14:paraId="0124D485" w14:textId="77777777" w:rsidR="000474E3" w:rsidRDefault="000474E3" w:rsidP="00FF654A">
            <w:pPr>
              <w:jc w:val="center"/>
            </w:pPr>
            <w:r>
              <w:t>3</w:t>
            </w:r>
          </w:p>
        </w:tc>
        <w:tc>
          <w:tcPr>
            <w:tcW w:w="2306" w:type="dxa"/>
          </w:tcPr>
          <w:p w14:paraId="7CF9A796" w14:textId="77777777" w:rsidR="000474E3" w:rsidRDefault="000474E3" w:rsidP="00FF654A">
            <w:pPr>
              <w:jc w:val="center"/>
            </w:pPr>
            <w:r>
              <w:t>5</w:t>
            </w:r>
          </w:p>
        </w:tc>
        <w:tc>
          <w:tcPr>
            <w:tcW w:w="2367" w:type="dxa"/>
          </w:tcPr>
          <w:p w14:paraId="109F2B52" w14:textId="77777777" w:rsidR="000474E3" w:rsidRDefault="000474E3" w:rsidP="00FF654A">
            <w:pPr>
              <w:jc w:val="center"/>
            </w:pPr>
            <w:r>
              <w:t>8</w:t>
            </w:r>
          </w:p>
        </w:tc>
      </w:tr>
    </w:tbl>
    <w:p w14:paraId="1EE750F9" w14:textId="44D45562" w:rsidR="00E7686F" w:rsidRDefault="00E7686F" w:rsidP="00AB4151"/>
    <w:p w14:paraId="20DC651F" w14:textId="364CD1BE" w:rsidR="009B0FF4" w:rsidRDefault="009B0FF4" w:rsidP="00AB4151">
      <w:r>
        <w:t xml:space="preserve"># initial sequence is </w:t>
      </w:r>
      <w:r w:rsidR="000474E3">
        <w:t>3,2,1,4,6,5</w:t>
      </w:r>
    </w:p>
    <w:p w14:paraId="2B1A2E02" w14:textId="77777777" w:rsidR="00E7686F" w:rsidRPr="00F70398" w:rsidRDefault="00E7686F" w:rsidP="00E7686F">
      <w:pPr>
        <w:rPr>
          <w:b/>
          <w:bCs/>
        </w:rPr>
      </w:pPr>
      <w:r w:rsidRPr="00F70398">
        <w:rPr>
          <w:b/>
          <w:bCs/>
        </w:rPr>
        <w:t>Episode 1:</w:t>
      </w:r>
    </w:p>
    <w:p w14:paraId="2663DC7E" w14:textId="77777777" w:rsidR="00E7686F" w:rsidRDefault="00E7686F" w:rsidP="00E7686F">
      <w:pPr>
        <w:pStyle w:val="ListParagraph"/>
        <w:numPr>
          <w:ilvl w:val="0"/>
          <w:numId w:val="1"/>
        </w:numPr>
      </w:pPr>
      <w:r>
        <w:t xml:space="preserve">The agent observes the state of the environment </w:t>
      </w:r>
      <w:r w:rsidRPr="00AE4258">
        <w:rPr>
          <w:rFonts w:ascii="Cambria Math" w:hAnsi="Cambria Math" w:cs="Cambria Math"/>
        </w:rPr>
        <w:t>𝑠</w:t>
      </w:r>
      <w:r>
        <w:t xml:space="preserve"> = {}.</w:t>
      </w:r>
    </w:p>
    <w:p w14:paraId="600E987A" w14:textId="77777777" w:rsidR="00E7686F" w:rsidRDefault="00E7686F" w:rsidP="00E7686F">
      <w:pPr>
        <w:pStyle w:val="ListParagraph"/>
        <w:numPr>
          <w:ilvl w:val="0"/>
          <w:numId w:val="1"/>
        </w:numPr>
      </w:pPr>
      <w:r>
        <w:t>Evaluate the set of possible actions</w:t>
      </w:r>
    </w:p>
    <w:p w14:paraId="2AFC5DD5" w14:textId="1D22AF39" w:rsidR="00E7686F" w:rsidRDefault="00E7686F" w:rsidP="00E7686F">
      <w:pPr>
        <w:pStyle w:val="ListParagraph"/>
        <w:numPr>
          <w:ilvl w:val="0"/>
          <w:numId w:val="1"/>
        </w:numPr>
      </w:pPr>
      <w:r>
        <w:t xml:space="preserve">Suppose that a random value less than ε is generated and therefore a random action, in this case there is only the option </w:t>
      </w:r>
      <w:r w:rsidRPr="00311394">
        <w:rPr>
          <w:rFonts w:ascii="Cambria Math" w:hAnsi="Cambria Math" w:cs="Cambria Math"/>
        </w:rPr>
        <w:t>𝑎</w:t>
      </w:r>
      <w:r>
        <w:t xml:space="preserve"> = </w:t>
      </w:r>
      <w:r w:rsidRPr="00311394">
        <w:rPr>
          <w:rFonts w:ascii="Cambria Math" w:hAnsi="Cambria Math" w:cs="Cambria Math"/>
        </w:rPr>
        <w:t>𝐽</w:t>
      </w:r>
      <w:r w:rsidR="009964F7">
        <w:t>3</w:t>
      </w:r>
      <w:r>
        <w:t>:1.</w:t>
      </w:r>
    </w:p>
    <w:p w14:paraId="2EA8823B" w14:textId="77777777" w:rsidR="00E7686F" w:rsidRDefault="00E7686F" w:rsidP="00E7686F">
      <w:pPr>
        <w:pStyle w:val="ListParagraph"/>
        <w:numPr>
          <w:ilvl w:val="0"/>
          <w:numId w:val="1"/>
        </w:numPr>
      </w:pPr>
      <w:r>
        <w:t xml:space="preserve">Perform the selected action: </w:t>
      </w:r>
    </w:p>
    <w:p w14:paraId="1198E0B6" w14:textId="25AA2708" w:rsidR="00E7686F" w:rsidRDefault="00E7686F" w:rsidP="00E7686F">
      <w:pPr>
        <w:pStyle w:val="ListParagraph"/>
        <w:numPr>
          <w:ilvl w:val="0"/>
          <w:numId w:val="1"/>
        </w:numPr>
      </w:pPr>
      <w:r w:rsidRPr="00651E83">
        <w:rPr>
          <w:rFonts w:ascii="Cambria Math" w:hAnsi="Cambria Math" w:cs="Cambria Math"/>
        </w:rPr>
        <w:t>𝑠</w:t>
      </w:r>
      <w:r>
        <w:t>′ = {</w:t>
      </w:r>
      <w:r w:rsidRPr="00651E83">
        <w:rPr>
          <w:rFonts w:ascii="Cambria Math" w:hAnsi="Cambria Math" w:cs="Cambria Math"/>
        </w:rPr>
        <w:t>𝐽</w:t>
      </w:r>
      <w:r w:rsidR="009964F7">
        <w:t>3</w:t>
      </w:r>
      <w:r>
        <w:t>}</w:t>
      </w:r>
    </w:p>
    <w:p w14:paraId="30F16056" w14:textId="77777777" w:rsidR="00E7686F" w:rsidRDefault="00E7686F" w:rsidP="00E7686F">
      <w:pPr>
        <w:pStyle w:val="ListParagraph"/>
        <w:numPr>
          <w:ilvl w:val="0"/>
          <w:numId w:val="1"/>
        </w:numPr>
      </w:pPr>
      <w:r>
        <w:rPr>
          <w:rFonts w:ascii="Cambria Math" w:hAnsi="Cambria Math" w:cs="Cambria Math"/>
        </w:rPr>
        <w:t>𝑟</w:t>
      </w:r>
      <w:r>
        <w:t xml:space="preserve"> = 1⁄makespan </w:t>
      </w:r>
      <w:r>
        <w:rPr>
          <w:rFonts w:ascii="Cambria Math" w:hAnsi="Cambria Math" w:cs="Cambria Math"/>
        </w:rPr>
        <w:t>𝑠</w:t>
      </w:r>
      <w:r>
        <w:t xml:space="preserve"> ′ = 1⁄8 = 0.125</w:t>
      </w:r>
    </w:p>
    <w:p w14:paraId="3709A241" w14:textId="77777777" w:rsidR="00E7686F" w:rsidRDefault="00E7686F" w:rsidP="00E7686F">
      <w:pPr>
        <w:rPr>
          <w:b/>
          <w:bCs/>
        </w:rPr>
      </w:pPr>
      <w:r w:rsidRPr="00F70398">
        <w:rPr>
          <w:b/>
          <w:bCs/>
        </w:rPr>
        <w:lastRenderedPageBreak/>
        <w:t xml:space="preserve">Iteration </w:t>
      </w:r>
      <w:r>
        <w:rPr>
          <w:b/>
          <w:bCs/>
        </w:rPr>
        <w:t>2</w:t>
      </w:r>
      <w:r w:rsidRPr="00F70398">
        <w:rPr>
          <w:b/>
          <w:bCs/>
        </w:rPr>
        <w:t>:</w:t>
      </w:r>
    </w:p>
    <w:p w14:paraId="5BDB0C60" w14:textId="5BFB2A06" w:rsidR="00E7686F" w:rsidRDefault="00E7686F" w:rsidP="00E7686F">
      <w:pPr>
        <w:pStyle w:val="ListParagraph"/>
        <w:numPr>
          <w:ilvl w:val="0"/>
          <w:numId w:val="2"/>
        </w:numPr>
      </w:pPr>
      <w:r w:rsidRPr="00806589">
        <w:rPr>
          <w:rFonts w:ascii="Cambria Math" w:hAnsi="Cambria Math" w:cs="Cambria Math"/>
        </w:rPr>
        <w:t>𝑠</w:t>
      </w:r>
      <w:r w:rsidRPr="00806589">
        <w:t xml:space="preserve"> = {</w:t>
      </w:r>
      <w:r w:rsidRPr="00806589">
        <w:rPr>
          <w:rFonts w:ascii="Cambria Math" w:hAnsi="Cambria Math" w:cs="Cambria Math"/>
        </w:rPr>
        <w:t>𝐽</w:t>
      </w:r>
      <w:r w:rsidR="00D20F2D">
        <w:t>3</w:t>
      </w:r>
      <w:r w:rsidRPr="00806589">
        <w:t xml:space="preserve">}, </w:t>
      </w:r>
      <w:r>
        <w:rPr>
          <w:rFonts w:ascii="Cambria Math" w:hAnsi="Cambria Math" w:cs="Cambria Math"/>
        </w:rPr>
        <w:t>actions</w:t>
      </w:r>
      <w:r w:rsidRPr="001D0B47">
        <w:rPr>
          <w:rFonts w:ascii="Cambria Math" w:hAnsi="Cambria Math" w:cs="Cambria Math"/>
        </w:rPr>
        <w:t xml:space="preserve"> </w:t>
      </w:r>
      <w:r w:rsidRPr="00806589">
        <w:t>= {</w:t>
      </w:r>
      <w:r w:rsidRPr="00806589">
        <w:rPr>
          <w:rFonts w:ascii="Cambria Math" w:hAnsi="Cambria Math" w:cs="Cambria Math"/>
        </w:rPr>
        <w:t>𝐽</w:t>
      </w:r>
      <w:r>
        <w:t>2</w:t>
      </w:r>
      <w:r w:rsidRPr="00806589">
        <w:t xml:space="preserve">: </w:t>
      </w:r>
      <w:r w:rsidR="00D20F2D">
        <w:t>1</w:t>
      </w:r>
      <w:r w:rsidRPr="00806589">
        <w:t>,</w:t>
      </w:r>
      <w:r w:rsidRPr="00806589">
        <w:rPr>
          <w:rFonts w:ascii="Cambria Math" w:hAnsi="Cambria Math" w:cs="Cambria Math"/>
        </w:rPr>
        <w:t>𝐽</w:t>
      </w:r>
      <w:r w:rsidR="00D20F2D">
        <w:t>2</w:t>
      </w:r>
      <w:r w:rsidRPr="00806589">
        <w:t xml:space="preserve">: </w:t>
      </w:r>
      <w:r>
        <w:t>2</w:t>
      </w:r>
      <w:r w:rsidRPr="00806589">
        <w:t>}.</w:t>
      </w:r>
    </w:p>
    <w:p w14:paraId="7D76B5DC" w14:textId="39DA9736" w:rsidR="00E7686F" w:rsidRDefault="00E7686F" w:rsidP="00E7686F">
      <w:pPr>
        <w:pStyle w:val="ListParagraph"/>
        <w:numPr>
          <w:ilvl w:val="0"/>
          <w:numId w:val="2"/>
        </w:numPr>
      </w:pPr>
      <w:r>
        <w:t xml:space="preserve">Suppose that a random value less than ε is generated and therefore a random action, in this case the option </w:t>
      </w:r>
      <w:r w:rsidR="00F42E1D">
        <w:rPr>
          <w:rFonts w:ascii="Cambria Math" w:hAnsi="Cambria Math" w:cs="Cambria Math"/>
        </w:rPr>
        <w:t>1</w:t>
      </w:r>
      <w:r>
        <w:t>.</w:t>
      </w:r>
    </w:p>
    <w:p w14:paraId="4E2BA3D8" w14:textId="77777777" w:rsidR="00E7686F" w:rsidRDefault="00E7686F" w:rsidP="00E7686F">
      <w:pPr>
        <w:pStyle w:val="ListParagraph"/>
        <w:numPr>
          <w:ilvl w:val="0"/>
          <w:numId w:val="2"/>
        </w:numPr>
      </w:pPr>
      <w:r w:rsidRPr="00475313">
        <w:t>Perform the selected action:</w:t>
      </w:r>
    </w:p>
    <w:p w14:paraId="7B397719" w14:textId="04AF9546" w:rsidR="00E7686F" w:rsidRDefault="00E7686F" w:rsidP="00E7686F">
      <w:pPr>
        <w:ind w:left="1440"/>
      </w:pPr>
      <w:r>
        <w:rPr>
          <w:rFonts w:ascii="Cambria Math" w:hAnsi="Cambria Math" w:cs="Cambria Math"/>
        </w:rPr>
        <w:t>𝑠</w:t>
      </w:r>
      <w:r>
        <w:t>′ = {</w:t>
      </w:r>
      <w:r>
        <w:rPr>
          <w:rFonts w:ascii="Cambria Math" w:hAnsi="Cambria Math" w:cs="Cambria Math"/>
        </w:rPr>
        <w:t>𝐽</w:t>
      </w:r>
      <w:r w:rsidR="00F42E1D">
        <w:t>2</w:t>
      </w:r>
      <w:r>
        <w:t xml:space="preserve">, </w:t>
      </w:r>
      <w:r>
        <w:rPr>
          <w:rFonts w:ascii="Cambria Math" w:hAnsi="Cambria Math" w:cs="Cambria Math"/>
        </w:rPr>
        <w:t>𝐽</w:t>
      </w:r>
      <w:r>
        <w:t>3}</w:t>
      </w:r>
      <w:r>
        <w:cr/>
      </w:r>
      <w:r>
        <w:rPr>
          <w:rFonts w:ascii="Cambria Math" w:hAnsi="Cambria Math" w:cs="Cambria Math"/>
        </w:rPr>
        <w:t>𝑟</w:t>
      </w:r>
      <w:r>
        <w:t xml:space="preserve"> = 1⁄makespan </w:t>
      </w:r>
      <w:r>
        <w:rPr>
          <w:rFonts w:ascii="Cambria Math" w:hAnsi="Cambria Math" w:cs="Cambria Math"/>
        </w:rPr>
        <w:t>𝑠</w:t>
      </w:r>
      <w:r>
        <w:t>′ = 1⁄10 = 0.1</w:t>
      </w:r>
    </w:p>
    <w:p w14:paraId="36CBECE4" w14:textId="41D660D4" w:rsidR="005A526B" w:rsidRDefault="005A526B" w:rsidP="005A526B">
      <w:pPr>
        <w:rPr>
          <w:b/>
          <w:bCs/>
        </w:rPr>
      </w:pPr>
      <w:r w:rsidRPr="00F70398">
        <w:rPr>
          <w:b/>
          <w:bCs/>
        </w:rPr>
        <w:t xml:space="preserve">Iteration </w:t>
      </w:r>
      <w:r>
        <w:rPr>
          <w:b/>
          <w:bCs/>
        </w:rPr>
        <w:t>3</w:t>
      </w:r>
      <w:r w:rsidRPr="00F70398">
        <w:rPr>
          <w:b/>
          <w:bCs/>
        </w:rPr>
        <w:t>:</w:t>
      </w:r>
    </w:p>
    <w:p w14:paraId="484BBE32" w14:textId="573EB201" w:rsidR="005A526B" w:rsidRDefault="005A526B" w:rsidP="005A526B">
      <w:pPr>
        <w:pStyle w:val="ListParagraph"/>
        <w:numPr>
          <w:ilvl w:val="0"/>
          <w:numId w:val="2"/>
        </w:numPr>
      </w:pPr>
      <w:r w:rsidRPr="00806589">
        <w:rPr>
          <w:rFonts w:ascii="Cambria Math" w:hAnsi="Cambria Math" w:cs="Cambria Math"/>
        </w:rPr>
        <w:t>𝑠</w:t>
      </w:r>
      <w:r w:rsidRPr="00806589">
        <w:t xml:space="preserve"> = {</w:t>
      </w:r>
      <w:r w:rsidRPr="005A526B">
        <w:rPr>
          <w:rFonts w:ascii="Cambria Math" w:hAnsi="Cambria Math" w:cs="Cambria Math"/>
        </w:rPr>
        <w:t xml:space="preserve"> </w:t>
      </w:r>
      <w:r>
        <w:rPr>
          <w:rFonts w:ascii="Cambria Math" w:hAnsi="Cambria Math" w:cs="Cambria Math"/>
        </w:rPr>
        <w:t>𝐽</w:t>
      </w:r>
      <w:r>
        <w:t xml:space="preserve">2, </w:t>
      </w:r>
      <w:r>
        <w:rPr>
          <w:rFonts w:ascii="Cambria Math" w:hAnsi="Cambria Math" w:cs="Cambria Math"/>
        </w:rPr>
        <w:t>𝐽</w:t>
      </w:r>
      <w:r>
        <w:t>3</w:t>
      </w:r>
      <w:r w:rsidRPr="00806589">
        <w:t xml:space="preserve">}, </w:t>
      </w:r>
      <w:r>
        <w:rPr>
          <w:rFonts w:ascii="Cambria Math" w:hAnsi="Cambria Math" w:cs="Cambria Math"/>
        </w:rPr>
        <w:t>actions</w:t>
      </w:r>
      <w:r w:rsidRPr="001D0B47">
        <w:rPr>
          <w:rFonts w:ascii="Cambria Math" w:hAnsi="Cambria Math" w:cs="Cambria Math"/>
        </w:rPr>
        <w:t xml:space="preserve"> </w:t>
      </w:r>
      <w:r w:rsidRPr="00806589">
        <w:t>= {</w:t>
      </w:r>
      <w:r w:rsidRPr="00806589">
        <w:rPr>
          <w:rFonts w:ascii="Cambria Math" w:hAnsi="Cambria Math" w:cs="Cambria Math"/>
        </w:rPr>
        <w:t>𝐽</w:t>
      </w:r>
      <w:r>
        <w:t>1</w:t>
      </w:r>
      <w:r w:rsidRPr="00806589">
        <w:t xml:space="preserve">: </w:t>
      </w:r>
      <w:r>
        <w:t>1</w:t>
      </w:r>
      <w:r w:rsidRPr="00806589">
        <w:t>,</w:t>
      </w:r>
      <w:r w:rsidRPr="00806589">
        <w:rPr>
          <w:rFonts w:ascii="Cambria Math" w:hAnsi="Cambria Math" w:cs="Cambria Math"/>
        </w:rPr>
        <w:t>𝐽</w:t>
      </w:r>
      <w:r>
        <w:t>1</w:t>
      </w:r>
      <w:r w:rsidRPr="00806589">
        <w:t xml:space="preserve">: </w:t>
      </w:r>
      <w:r>
        <w:t>2,</w:t>
      </w:r>
      <w:r w:rsidRPr="005A526B">
        <w:rPr>
          <w:rFonts w:ascii="Cambria Math" w:hAnsi="Cambria Math" w:cs="Cambria Math"/>
        </w:rPr>
        <w:t xml:space="preserve"> </w:t>
      </w:r>
      <w:r w:rsidRPr="00806589">
        <w:rPr>
          <w:rFonts w:ascii="Cambria Math" w:hAnsi="Cambria Math" w:cs="Cambria Math"/>
        </w:rPr>
        <w:t>𝐽</w:t>
      </w:r>
      <w:r>
        <w:t>1</w:t>
      </w:r>
      <w:r w:rsidRPr="00806589">
        <w:t xml:space="preserve">: </w:t>
      </w:r>
      <w:r>
        <w:t>3</w:t>
      </w:r>
      <w:r w:rsidRPr="00806589">
        <w:t>}.</w:t>
      </w:r>
    </w:p>
    <w:p w14:paraId="1CCC5610" w14:textId="77821B41" w:rsidR="005A526B" w:rsidRDefault="005A526B" w:rsidP="005A526B">
      <w:pPr>
        <w:pStyle w:val="ListParagraph"/>
        <w:numPr>
          <w:ilvl w:val="0"/>
          <w:numId w:val="2"/>
        </w:numPr>
      </w:pPr>
      <w:r>
        <w:t xml:space="preserve">Suppose that a random value less than ε is generated and therefore a random action, in this case the option </w:t>
      </w:r>
      <w:r>
        <w:rPr>
          <w:rFonts w:ascii="Cambria Math" w:hAnsi="Cambria Math" w:cs="Cambria Math"/>
        </w:rPr>
        <w:t>2</w:t>
      </w:r>
      <w:r>
        <w:t>.</w:t>
      </w:r>
    </w:p>
    <w:p w14:paraId="660E6BBE" w14:textId="77777777" w:rsidR="005A526B" w:rsidRDefault="005A526B" w:rsidP="005A526B">
      <w:pPr>
        <w:pStyle w:val="ListParagraph"/>
        <w:numPr>
          <w:ilvl w:val="0"/>
          <w:numId w:val="2"/>
        </w:numPr>
      </w:pPr>
      <w:r w:rsidRPr="00475313">
        <w:t>Perform the selected action:</w:t>
      </w:r>
    </w:p>
    <w:p w14:paraId="5248403F" w14:textId="3D506C44" w:rsidR="005A526B" w:rsidRDefault="005A526B" w:rsidP="005A526B">
      <w:pPr>
        <w:ind w:left="1440"/>
      </w:pPr>
      <w:r>
        <w:rPr>
          <w:rFonts w:ascii="Cambria Math" w:hAnsi="Cambria Math" w:cs="Cambria Math"/>
        </w:rPr>
        <w:t>𝑠</w:t>
      </w:r>
      <w:r>
        <w:t>′ = {</w:t>
      </w:r>
      <w:r>
        <w:rPr>
          <w:rFonts w:ascii="Cambria Math" w:hAnsi="Cambria Math" w:cs="Cambria Math"/>
        </w:rPr>
        <w:t>𝐽</w:t>
      </w:r>
      <w:r>
        <w:t xml:space="preserve">2, </w:t>
      </w:r>
      <w:r w:rsidRPr="005A526B">
        <w:rPr>
          <w:rFonts w:ascii="Cambria Math" w:hAnsi="Cambria Math" w:cs="Cambria Math"/>
        </w:rPr>
        <w:t>J</w:t>
      </w:r>
      <w:r>
        <w:t xml:space="preserve">1, </w:t>
      </w:r>
      <w:r>
        <w:rPr>
          <w:rFonts w:ascii="Cambria Math" w:hAnsi="Cambria Math" w:cs="Cambria Math"/>
        </w:rPr>
        <w:t>𝐽</w:t>
      </w:r>
      <w:r>
        <w:t>3}</w:t>
      </w:r>
      <w:r>
        <w:cr/>
      </w:r>
      <w:r>
        <w:rPr>
          <w:rFonts w:ascii="Cambria Math" w:hAnsi="Cambria Math" w:cs="Cambria Math"/>
        </w:rPr>
        <w:t>𝑟</w:t>
      </w:r>
      <w:r>
        <w:t xml:space="preserve"> = 1⁄makespan </w:t>
      </w:r>
      <w:r>
        <w:rPr>
          <w:rFonts w:ascii="Cambria Math" w:hAnsi="Cambria Math" w:cs="Cambria Math"/>
        </w:rPr>
        <w:t>𝑠</w:t>
      </w:r>
      <w:r>
        <w:t>′ = 1⁄</w:t>
      </w:r>
      <w:r w:rsidR="00A1080D">
        <w:t>20</w:t>
      </w:r>
      <w:r>
        <w:t xml:space="preserve"> = 0.</w:t>
      </w:r>
      <w:r w:rsidR="00A1080D">
        <w:t>05</w:t>
      </w:r>
    </w:p>
    <w:p w14:paraId="55FD6A26" w14:textId="77777777" w:rsidR="00E7686F" w:rsidRDefault="00E7686F" w:rsidP="00E7686F">
      <w:pPr>
        <w:ind w:left="1440"/>
        <w:jc w:val="both"/>
      </w:pPr>
    </w:p>
    <w:sectPr w:rsidR="00E76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6226A9"/>
    <w:multiLevelType w:val="hybridMultilevel"/>
    <w:tmpl w:val="B7EA3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376567"/>
    <w:multiLevelType w:val="hybridMultilevel"/>
    <w:tmpl w:val="E1E00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B56297"/>
    <w:multiLevelType w:val="hybridMultilevel"/>
    <w:tmpl w:val="313AC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B2877A2"/>
    <w:multiLevelType w:val="hybridMultilevel"/>
    <w:tmpl w:val="82465A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54550876"/>
    <w:multiLevelType w:val="hybridMultilevel"/>
    <w:tmpl w:val="791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1E4D8A"/>
    <w:multiLevelType w:val="hybridMultilevel"/>
    <w:tmpl w:val="FEA49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D2B152B"/>
    <w:multiLevelType w:val="hybridMultilevel"/>
    <w:tmpl w:val="995C0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E193D4A"/>
    <w:multiLevelType w:val="hybridMultilevel"/>
    <w:tmpl w:val="E872E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4192FDF"/>
    <w:multiLevelType w:val="hybridMultilevel"/>
    <w:tmpl w:val="7CFA02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764D73"/>
    <w:multiLevelType w:val="hybridMultilevel"/>
    <w:tmpl w:val="3B860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num>
  <w:num w:numId="4">
    <w:abstractNumId w:val="7"/>
  </w:num>
  <w:num w:numId="5">
    <w:abstractNumId w:val="6"/>
  </w:num>
  <w:num w:numId="6">
    <w:abstractNumId w:val="3"/>
  </w:num>
  <w:num w:numId="7">
    <w:abstractNumId w:val="4"/>
  </w:num>
  <w:num w:numId="8">
    <w:abstractNumId w:val="9"/>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7Y0M7cwMDEzMzFQ0lEKTi0uzszPAymwrAUAI27qsywAAAA="/>
  </w:docVars>
  <w:rsids>
    <w:rsidRoot w:val="008761A6"/>
    <w:rsid w:val="00023B4F"/>
    <w:rsid w:val="00026A83"/>
    <w:rsid w:val="000352BE"/>
    <w:rsid w:val="000474E3"/>
    <w:rsid w:val="0005281B"/>
    <w:rsid w:val="00065194"/>
    <w:rsid w:val="00070EE6"/>
    <w:rsid w:val="00074276"/>
    <w:rsid w:val="00080184"/>
    <w:rsid w:val="00080771"/>
    <w:rsid w:val="000A2D49"/>
    <w:rsid w:val="000E0A71"/>
    <w:rsid w:val="001045F2"/>
    <w:rsid w:val="001169F0"/>
    <w:rsid w:val="00141152"/>
    <w:rsid w:val="001512FD"/>
    <w:rsid w:val="00153B1A"/>
    <w:rsid w:val="001734BF"/>
    <w:rsid w:val="00176EF5"/>
    <w:rsid w:val="00185458"/>
    <w:rsid w:val="00192E0D"/>
    <w:rsid w:val="001B6784"/>
    <w:rsid w:val="001C5DF8"/>
    <w:rsid w:val="001D0B47"/>
    <w:rsid w:val="001E0668"/>
    <w:rsid w:val="00212DE9"/>
    <w:rsid w:val="002402E4"/>
    <w:rsid w:val="002861E8"/>
    <w:rsid w:val="00287F93"/>
    <w:rsid w:val="002936A9"/>
    <w:rsid w:val="002A7383"/>
    <w:rsid w:val="002C73BA"/>
    <w:rsid w:val="002F4B14"/>
    <w:rsid w:val="00311394"/>
    <w:rsid w:val="003120F0"/>
    <w:rsid w:val="00320B58"/>
    <w:rsid w:val="00334B98"/>
    <w:rsid w:val="00374E0A"/>
    <w:rsid w:val="00394ECA"/>
    <w:rsid w:val="003A62D4"/>
    <w:rsid w:val="003B5435"/>
    <w:rsid w:val="003C0B11"/>
    <w:rsid w:val="003C25B9"/>
    <w:rsid w:val="003E681B"/>
    <w:rsid w:val="003F0897"/>
    <w:rsid w:val="003F783B"/>
    <w:rsid w:val="00401460"/>
    <w:rsid w:val="00404DA2"/>
    <w:rsid w:val="00407E4A"/>
    <w:rsid w:val="0042617A"/>
    <w:rsid w:val="00440B53"/>
    <w:rsid w:val="00442A66"/>
    <w:rsid w:val="0046794A"/>
    <w:rsid w:val="004740A0"/>
    <w:rsid w:val="00475313"/>
    <w:rsid w:val="004879B8"/>
    <w:rsid w:val="00497E16"/>
    <w:rsid w:val="004C1888"/>
    <w:rsid w:val="004E5C01"/>
    <w:rsid w:val="004F5D25"/>
    <w:rsid w:val="0050124F"/>
    <w:rsid w:val="00525863"/>
    <w:rsid w:val="0052788A"/>
    <w:rsid w:val="00535356"/>
    <w:rsid w:val="00564C8A"/>
    <w:rsid w:val="005A526B"/>
    <w:rsid w:val="005B4EB4"/>
    <w:rsid w:val="005C105E"/>
    <w:rsid w:val="005C6F5C"/>
    <w:rsid w:val="005D04A4"/>
    <w:rsid w:val="005E537F"/>
    <w:rsid w:val="005E6788"/>
    <w:rsid w:val="005E757D"/>
    <w:rsid w:val="006008B6"/>
    <w:rsid w:val="00607C19"/>
    <w:rsid w:val="006228EB"/>
    <w:rsid w:val="00627A73"/>
    <w:rsid w:val="00642081"/>
    <w:rsid w:val="00642B2D"/>
    <w:rsid w:val="006431AF"/>
    <w:rsid w:val="00646D48"/>
    <w:rsid w:val="00651E83"/>
    <w:rsid w:val="00673D99"/>
    <w:rsid w:val="00686D7B"/>
    <w:rsid w:val="00691544"/>
    <w:rsid w:val="00695CB9"/>
    <w:rsid w:val="006A606D"/>
    <w:rsid w:val="006D2BAE"/>
    <w:rsid w:val="006D3A5F"/>
    <w:rsid w:val="006D51A3"/>
    <w:rsid w:val="007106CB"/>
    <w:rsid w:val="00711C1A"/>
    <w:rsid w:val="0071617D"/>
    <w:rsid w:val="00724AFA"/>
    <w:rsid w:val="00736713"/>
    <w:rsid w:val="00741ACE"/>
    <w:rsid w:val="00787CF5"/>
    <w:rsid w:val="00790012"/>
    <w:rsid w:val="00791F10"/>
    <w:rsid w:val="00793ADA"/>
    <w:rsid w:val="007A7547"/>
    <w:rsid w:val="007C2524"/>
    <w:rsid w:val="007D0520"/>
    <w:rsid w:val="007F1847"/>
    <w:rsid w:val="00801AC1"/>
    <w:rsid w:val="008055A9"/>
    <w:rsid w:val="00806589"/>
    <w:rsid w:val="00855001"/>
    <w:rsid w:val="008622BF"/>
    <w:rsid w:val="008651D9"/>
    <w:rsid w:val="00872988"/>
    <w:rsid w:val="008761A6"/>
    <w:rsid w:val="00877666"/>
    <w:rsid w:val="008E1118"/>
    <w:rsid w:val="008F605F"/>
    <w:rsid w:val="00930D75"/>
    <w:rsid w:val="0094311E"/>
    <w:rsid w:val="0094405F"/>
    <w:rsid w:val="00993BB4"/>
    <w:rsid w:val="009953F0"/>
    <w:rsid w:val="009964F7"/>
    <w:rsid w:val="009A1EE6"/>
    <w:rsid w:val="009B0FF4"/>
    <w:rsid w:val="009B1FD2"/>
    <w:rsid w:val="009D71B7"/>
    <w:rsid w:val="009E279E"/>
    <w:rsid w:val="00A1080D"/>
    <w:rsid w:val="00A12345"/>
    <w:rsid w:val="00A5103F"/>
    <w:rsid w:val="00A65874"/>
    <w:rsid w:val="00A7758B"/>
    <w:rsid w:val="00A80533"/>
    <w:rsid w:val="00A8148A"/>
    <w:rsid w:val="00A97BCB"/>
    <w:rsid w:val="00AB4151"/>
    <w:rsid w:val="00AD321E"/>
    <w:rsid w:val="00AE4258"/>
    <w:rsid w:val="00B0330D"/>
    <w:rsid w:val="00B071C8"/>
    <w:rsid w:val="00B12EE4"/>
    <w:rsid w:val="00B17741"/>
    <w:rsid w:val="00B26D73"/>
    <w:rsid w:val="00B367CB"/>
    <w:rsid w:val="00B76AAD"/>
    <w:rsid w:val="00B7706C"/>
    <w:rsid w:val="00BA6257"/>
    <w:rsid w:val="00BB31A9"/>
    <w:rsid w:val="00BB4B53"/>
    <w:rsid w:val="00BE0B29"/>
    <w:rsid w:val="00BF2F7D"/>
    <w:rsid w:val="00C10427"/>
    <w:rsid w:val="00C2284D"/>
    <w:rsid w:val="00C53B19"/>
    <w:rsid w:val="00C56F61"/>
    <w:rsid w:val="00C8393D"/>
    <w:rsid w:val="00C93310"/>
    <w:rsid w:val="00C95240"/>
    <w:rsid w:val="00C9631B"/>
    <w:rsid w:val="00CB1112"/>
    <w:rsid w:val="00CF7A3D"/>
    <w:rsid w:val="00D05179"/>
    <w:rsid w:val="00D16F8B"/>
    <w:rsid w:val="00D20F2D"/>
    <w:rsid w:val="00D240F0"/>
    <w:rsid w:val="00D43479"/>
    <w:rsid w:val="00D66CAA"/>
    <w:rsid w:val="00D90E05"/>
    <w:rsid w:val="00D9419C"/>
    <w:rsid w:val="00D95E96"/>
    <w:rsid w:val="00DA11FC"/>
    <w:rsid w:val="00DA7562"/>
    <w:rsid w:val="00DC08DD"/>
    <w:rsid w:val="00DC6921"/>
    <w:rsid w:val="00DD581F"/>
    <w:rsid w:val="00DE713F"/>
    <w:rsid w:val="00DF4A2C"/>
    <w:rsid w:val="00DF7C91"/>
    <w:rsid w:val="00E03014"/>
    <w:rsid w:val="00E11E99"/>
    <w:rsid w:val="00E27B00"/>
    <w:rsid w:val="00E337B2"/>
    <w:rsid w:val="00E602F7"/>
    <w:rsid w:val="00E7686F"/>
    <w:rsid w:val="00E80C09"/>
    <w:rsid w:val="00EA4E86"/>
    <w:rsid w:val="00EA7383"/>
    <w:rsid w:val="00EB20C6"/>
    <w:rsid w:val="00EB3B42"/>
    <w:rsid w:val="00EC4718"/>
    <w:rsid w:val="00ED0DD2"/>
    <w:rsid w:val="00ED5817"/>
    <w:rsid w:val="00F000B7"/>
    <w:rsid w:val="00F03290"/>
    <w:rsid w:val="00F048B4"/>
    <w:rsid w:val="00F059E1"/>
    <w:rsid w:val="00F3072F"/>
    <w:rsid w:val="00F3087B"/>
    <w:rsid w:val="00F42E1D"/>
    <w:rsid w:val="00F70398"/>
    <w:rsid w:val="00F81813"/>
    <w:rsid w:val="00F8281B"/>
    <w:rsid w:val="00F8369B"/>
    <w:rsid w:val="00F85A96"/>
    <w:rsid w:val="00F937E9"/>
    <w:rsid w:val="00FA25B7"/>
    <w:rsid w:val="00FA7580"/>
    <w:rsid w:val="00FB1136"/>
    <w:rsid w:val="00FE5519"/>
    <w:rsid w:val="00FE748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E7F4D"/>
  <w15:chartTrackingRefBased/>
  <w15:docId w15:val="{55CE1E7B-3F7A-4BEE-A243-5808DAE64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0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7B2"/>
    <w:rPr>
      <w:color w:val="808080"/>
    </w:rPr>
  </w:style>
  <w:style w:type="paragraph" w:styleId="ListParagraph">
    <w:name w:val="List Paragraph"/>
    <w:basedOn w:val="Normal"/>
    <w:uiPriority w:val="34"/>
    <w:qFormat/>
    <w:rsid w:val="00A12345"/>
    <w:pPr>
      <w:ind w:left="720"/>
      <w:contextualSpacing/>
    </w:pPr>
  </w:style>
  <w:style w:type="table" w:styleId="TableGrid">
    <w:name w:val="Table Grid"/>
    <w:basedOn w:val="TableNormal"/>
    <w:uiPriority w:val="39"/>
    <w:rsid w:val="00ED0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292621">
      <w:bodyDiv w:val="1"/>
      <w:marLeft w:val="0"/>
      <w:marRight w:val="0"/>
      <w:marTop w:val="0"/>
      <w:marBottom w:val="0"/>
      <w:divBdr>
        <w:top w:val="none" w:sz="0" w:space="0" w:color="auto"/>
        <w:left w:val="none" w:sz="0" w:space="0" w:color="auto"/>
        <w:bottom w:val="none" w:sz="0" w:space="0" w:color="auto"/>
        <w:right w:val="none" w:sz="0" w:space="0" w:color="auto"/>
      </w:divBdr>
    </w:div>
    <w:div w:id="871504445">
      <w:bodyDiv w:val="1"/>
      <w:marLeft w:val="0"/>
      <w:marRight w:val="0"/>
      <w:marTop w:val="0"/>
      <w:marBottom w:val="0"/>
      <w:divBdr>
        <w:top w:val="none" w:sz="0" w:space="0" w:color="auto"/>
        <w:left w:val="none" w:sz="0" w:space="0" w:color="auto"/>
        <w:bottom w:val="none" w:sz="0" w:space="0" w:color="auto"/>
        <w:right w:val="none" w:sz="0" w:space="0" w:color="auto"/>
      </w:divBdr>
    </w:div>
    <w:div w:id="1367869231">
      <w:bodyDiv w:val="1"/>
      <w:marLeft w:val="0"/>
      <w:marRight w:val="0"/>
      <w:marTop w:val="0"/>
      <w:marBottom w:val="0"/>
      <w:divBdr>
        <w:top w:val="none" w:sz="0" w:space="0" w:color="auto"/>
        <w:left w:val="none" w:sz="0" w:space="0" w:color="auto"/>
        <w:bottom w:val="none" w:sz="0" w:space="0" w:color="auto"/>
        <w:right w:val="none" w:sz="0" w:space="0" w:color="auto"/>
      </w:divBdr>
    </w:div>
    <w:div w:id="1557660131">
      <w:bodyDiv w:val="1"/>
      <w:marLeft w:val="0"/>
      <w:marRight w:val="0"/>
      <w:marTop w:val="0"/>
      <w:marBottom w:val="0"/>
      <w:divBdr>
        <w:top w:val="none" w:sz="0" w:space="0" w:color="auto"/>
        <w:left w:val="none" w:sz="0" w:space="0" w:color="auto"/>
        <w:bottom w:val="none" w:sz="0" w:space="0" w:color="auto"/>
        <w:right w:val="none" w:sz="0" w:space="0" w:color="auto"/>
      </w:divBdr>
    </w:div>
    <w:div w:id="197810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3</TotalTime>
  <Pages>3</Pages>
  <Words>585</Words>
  <Characters>3336</Characters>
  <Application>Microsoft Office Word</Application>
  <DocSecurity>0</DocSecurity>
  <Lines>27</Lines>
  <Paragraphs>7</Paragraphs>
  <ScaleCrop>false</ScaleCrop>
  <Company>CSIRO</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dc:creator>
  <cp:keywords/>
  <dc:description/>
  <cp:lastModifiedBy>Riahi, Vahid (H&amp;B, Parkville)</cp:lastModifiedBy>
  <cp:revision>230</cp:revision>
  <dcterms:created xsi:type="dcterms:W3CDTF">2021-07-09T00:26:00Z</dcterms:created>
  <dcterms:modified xsi:type="dcterms:W3CDTF">2021-08-20T04:29:00Z</dcterms:modified>
</cp:coreProperties>
</file>